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665E3" w14:textId="77777777" w:rsidR="007B5501" w:rsidRDefault="0028659F" w:rsidP="008857A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659F">
        <w:rPr>
          <w:rFonts w:ascii="Times New Roman" w:hAnsi="Times New Roman" w:cs="Times New Roman"/>
          <w:b/>
          <w:sz w:val="24"/>
          <w:szCs w:val="24"/>
          <w:u w:val="single"/>
        </w:rPr>
        <w:t>Food Frequency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9"/>
        <w:gridCol w:w="3110"/>
        <w:gridCol w:w="3121"/>
      </w:tblGrid>
      <w:tr w:rsidR="0028659F" w:rsidRPr="00AB3AD7" w14:paraId="40ABEBDC" w14:textId="77777777" w:rsidTr="002F2468">
        <w:trPr>
          <w:trHeight w:val="647"/>
        </w:trPr>
        <w:tc>
          <w:tcPr>
            <w:tcW w:w="3192" w:type="dxa"/>
          </w:tcPr>
          <w:p w14:paraId="5DDFB66A" w14:textId="37CF6C1E" w:rsidR="0028659F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192" w:type="dxa"/>
          </w:tcPr>
          <w:p w14:paraId="6A65F193" w14:textId="78027492" w:rsidR="0028659F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3192" w:type="dxa"/>
          </w:tcPr>
          <w:p w14:paraId="63F171E9" w14:textId="57D296B1" w:rsidR="0028659F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x</w:t>
            </w:r>
          </w:p>
        </w:tc>
      </w:tr>
      <w:tr w:rsidR="0028659F" w:rsidRPr="00AB3AD7" w14:paraId="388B5AD2" w14:textId="77777777" w:rsidTr="002F2468">
        <w:trPr>
          <w:trHeight w:val="620"/>
        </w:trPr>
        <w:tc>
          <w:tcPr>
            <w:tcW w:w="3192" w:type="dxa"/>
          </w:tcPr>
          <w:p w14:paraId="1E842633" w14:textId="381AFFE5" w:rsidR="0028659F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ight (kg)</w:t>
            </w:r>
          </w:p>
        </w:tc>
        <w:tc>
          <w:tcPr>
            <w:tcW w:w="3192" w:type="dxa"/>
          </w:tcPr>
          <w:p w14:paraId="4EBA2CBF" w14:textId="77331D49" w:rsidR="0028659F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3192" w:type="dxa"/>
          </w:tcPr>
          <w:p w14:paraId="57537A65" w14:textId="0F111C4A" w:rsidR="0028659F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trict</w:t>
            </w:r>
          </w:p>
        </w:tc>
      </w:tr>
      <w:tr w:rsidR="000A798D" w:rsidRPr="00AB3AD7" w14:paraId="3B7AF19E" w14:textId="77777777" w:rsidTr="000A798D">
        <w:trPr>
          <w:trHeight w:val="260"/>
        </w:trPr>
        <w:tc>
          <w:tcPr>
            <w:tcW w:w="3192" w:type="dxa"/>
          </w:tcPr>
          <w:p w14:paraId="7694149C" w14:textId="77777777" w:rsidR="000A798D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A931D7D" w14:textId="35F41281" w:rsidR="000A798D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IN</w:t>
            </w:r>
          </w:p>
        </w:tc>
        <w:tc>
          <w:tcPr>
            <w:tcW w:w="3192" w:type="dxa"/>
          </w:tcPr>
          <w:p w14:paraId="78DF3EC4" w14:textId="77777777" w:rsidR="000A798D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</w:tcPr>
          <w:p w14:paraId="2777D6DF" w14:textId="77777777" w:rsidR="000A798D" w:rsidRPr="00AB3AD7" w:rsidRDefault="000A798D" w:rsidP="000A798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83B2240" w14:textId="77777777" w:rsidR="001E709E" w:rsidRPr="00AB3AD7" w:rsidRDefault="001E709E" w:rsidP="000A798D">
      <w:pPr>
        <w:rPr>
          <w:rFonts w:ascii="Times New Roman" w:hAnsi="Times New Roman" w:cs="Times New Roman"/>
          <w:sz w:val="24"/>
          <w:szCs w:val="24"/>
        </w:rPr>
      </w:pPr>
    </w:p>
    <w:p w14:paraId="02FE09C4" w14:textId="4CF26724" w:rsidR="001E709E" w:rsidRPr="002C6A00" w:rsidRDefault="0028659F" w:rsidP="0028659F">
      <w:pPr>
        <w:jc w:val="both"/>
        <w:rPr>
          <w:rFonts w:ascii="Times New Roman" w:hAnsi="Times New Roman" w:cs="Times New Roman"/>
          <w:sz w:val="28"/>
          <w:szCs w:val="28"/>
        </w:rPr>
      </w:pPr>
      <w:r w:rsidRPr="002C6A00">
        <w:rPr>
          <w:rFonts w:ascii="Times New Roman" w:hAnsi="Times New Roman" w:cs="Times New Roman"/>
          <w:sz w:val="28"/>
          <w:szCs w:val="28"/>
        </w:rPr>
        <w:t xml:space="preserve">Please put a tick on </w:t>
      </w:r>
      <w:r w:rsidR="002C6A00">
        <w:rPr>
          <w:rFonts w:ascii="Times New Roman" w:hAnsi="Times New Roman" w:cs="Times New Roman"/>
          <w:sz w:val="28"/>
          <w:szCs w:val="28"/>
        </w:rPr>
        <w:t>your concerned</w:t>
      </w:r>
      <w:r w:rsidRPr="002C6A00">
        <w:rPr>
          <w:rFonts w:ascii="Times New Roman" w:hAnsi="Times New Roman" w:cs="Times New Roman"/>
          <w:sz w:val="28"/>
          <w:szCs w:val="28"/>
        </w:rPr>
        <w:t xml:space="preserve"> line</w:t>
      </w:r>
    </w:p>
    <w:tbl>
      <w:tblPr>
        <w:tblStyle w:val="TableGrid"/>
        <w:tblW w:w="10283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1451"/>
        <w:gridCol w:w="1519"/>
        <w:gridCol w:w="990"/>
        <w:gridCol w:w="720"/>
        <w:gridCol w:w="810"/>
        <w:gridCol w:w="810"/>
        <w:gridCol w:w="720"/>
        <w:gridCol w:w="1620"/>
        <w:gridCol w:w="1643"/>
      </w:tblGrid>
      <w:tr w:rsidR="00AB3AD7" w:rsidRPr="002C6A00" w14:paraId="6D8820A7" w14:textId="77777777" w:rsidTr="000A798D">
        <w:tc>
          <w:tcPr>
            <w:tcW w:w="1451" w:type="dxa"/>
            <w:vMerge w:val="restart"/>
          </w:tcPr>
          <w:p w14:paraId="201A63B9" w14:textId="0E7E4CC3" w:rsidR="001E709E" w:rsidRPr="00AB3AD7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Product name</w:t>
            </w:r>
          </w:p>
        </w:tc>
        <w:tc>
          <w:tcPr>
            <w:tcW w:w="1519" w:type="dxa"/>
            <w:vMerge w:val="restart"/>
          </w:tcPr>
          <w:p w14:paraId="2F706987" w14:textId="568F23E5" w:rsidR="001E709E" w:rsidRPr="00AB3AD7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ever </w:t>
            </w:r>
            <w:r w:rsidR="008857AF"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experie</w:t>
            </w:r>
            <w:r w:rsidR="008857AF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="008857AF"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ced</w:t>
            </w:r>
          </w:p>
        </w:tc>
        <w:tc>
          <w:tcPr>
            <w:tcW w:w="990" w:type="dxa"/>
            <w:vMerge w:val="restart"/>
          </w:tcPr>
          <w:p w14:paraId="068D382A" w14:textId="07FAB516" w:rsidR="001E709E" w:rsidRPr="00AB3AD7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Seldom used</w:t>
            </w:r>
          </w:p>
        </w:tc>
        <w:tc>
          <w:tcPr>
            <w:tcW w:w="3060" w:type="dxa"/>
            <w:gridSpan w:val="4"/>
          </w:tcPr>
          <w:p w14:paraId="10BCE48A" w14:textId="6628202F" w:rsidR="001E709E" w:rsidRPr="00AB3AD7" w:rsidRDefault="001E709E" w:rsidP="001E709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Per day consumption</w:t>
            </w:r>
          </w:p>
        </w:tc>
        <w:tc>
          <w:tcPr>
            <w:tcW w:w="1620" w:type="dxa"/>
            <w:vMerge w:val="restart"/>
          </w:tcPr>
          <w:p w14:paraId="39983409" w14:textId="6BCB90E5" w:rsidR="001E709E" w:rsidRPr="00AB3AD7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Per week consumption</w:t>
            </w:r>
          </w:p>
        </w:tc>
        <w:tc>
          <w:tcPr>
            <w:tcW w:w="1643" w:type="dxa"/>
            <w:vMerge w:val="restart"/>
          </w:tcPr>
          <w:p w14:paraId="1F111610" w14:textId="76D8D858" w:rsidR="001E709E" w:rsidRPr="00AB3AD7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B3AD7">
              <w:rPr>
                <w:rFonts w:ascii="Times New Roman" w:hAnsi="Times New Roman" w:cs="Times New Roman"/>
                <w:b/>
                <w:sz w:val="24"/>
                <w:szCs w:val="24"/>
              </w:rPr>
              <w:t>Per month consumption</w:t>
            </w:r>
          </w:p>
        </w:tc>
      </w:tr>
      <w:tr w:rsidR="00AB3AD7" w:rsidRPr="002C6A00" w14:paraId="4DE774BB" w14:textId="77777777" w:rsidTr="000A798D">
        <w:tc>
          <w:tcPr>
            <w:tcW w:w="1451" w:type="dxa"/>
            <w:vMerge/>
          </w:tcPr>
          <w:p w14:paraId="1A599364" w14:textId="77777777" w:rsidR="001E709E" w:rsidRPr="002C6A00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519" w:type="dxa"/>
            <w:vMerge/>
          </w:tcPr>
          <w:p w14:paraId="79782C61" w14:textId="77777777" w:rsidR="001E709E" w:rsidRPr="002C6A00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vMerge/>
          </w:tcPr>
          <w:p w14:paraId="124B8944" w14:textId="77777777" w:rsidR="001E709E" w:rsidRPr="002C6A00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</w:tcPr>
          <w:p w14:paraId="76DDAB46" w14:textId="405FE528" w:rsidR="001E709E" w:rsidRPr="002C6A00" w:rsidRDefault="002C6A00" w:rsidP="000A798D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150-200</w:t>
            </w:r>
            <w:r w:rsidR="000A798D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g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l</w:t>
            </w:r>
          </w:p>
        </w:tc>
        <w:tc>
          <w:tcPr>
            <w:tcW w:w="810" w:type="dxa"/>
          </w:tcPr>
          <w:p w14:paraId="310097C3" w14:textId="38AFB551" w:rsidR="001E709E" w:rsidRPr="002C6A00" w:rsidRDefault="00AB3AD7" w:rsidP="000A798D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200- 350</w:t>
            </w:r>
            <w:r w:rsidR="000A798D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g</w:t>
            </w:r>
          </w:p>
        </w:tc>
        <w:tc>
          <w:tcPr>
            <w:tcW w:w="810" w:type="dxa"/>
          </w:tcPr>
          <w:p w14:paraId="7ECAED13" w14:textId="01493251" w:rsidR="001E709E" w:rsidRPr="00AB3AD7" w:rsidRDefault="00AB3AD7" w:rsidP="000A798D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AB3AD7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350-500</w:t>
            </w:r>
            <w:r w:rsidR="000A798D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g</w:t>
            </w:r>
          </w:p>
        </w:tc>
        <w:tc>
          <w:tcPr>
            <w:tcW w:w="720" w:type="dxa"/>
          </w:tcPr>
          <w:p w14:paraId="49F5FEEB" w14:textId="7F133BCD" w:rsidR="001E709E" w:rsidRPr="00AB3AD7" w:rsidRDefault="00AB3AD7" w:rsidP="000A798D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AB3AD7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&gt;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500</w:t>
            </w:r>
            <w:r w:rsidR="000A798D"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  <w:t>g</w:t>
            </w:r>
          </w:p>
        </w:tc>
        <w:tc>
          <w:tcPr>
            <w:tcW w:w="1620" w:type="dxa"/>
            <w:vMerge/>
          </w:tcPr>
          <w:p w14:paraId="7D415183" w14:textId="77777777" w:rsidR="001E709E" w:rsidRPr="002C6A00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Merge/>
          </w:tcPr>
          <w:p w14:paraId="4DE10E1E" w14:textId="77777777" w:rsidR="001E709E" w:rsidRPr="002C6A00" w:rsidRDefault="001E709E" w:rsidP="001E709E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AB3AD7" w:rsidRPr="002C6A00" w14:paraId="19F0EDDA" w14:textId="77777777" w:rsidTr="000A798D">
        <w:trPr>
          <w:trHeight w:val="827"/>
        </w:trPr>
        <w:tc>
          <w:tcPr>
            <w:tcW w:w="1451" w:type="dxa"/>
            <w:vAlign w:val="center"/>
          </w:tcPr>
          <w:p w14:paraId="43760FFC" w14:textId="05DC64A1" w:rsidR="001E709E" w:rsidRPr="000A798D" w:rsidRDefault="000A798D" w:rsidP="000A798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798D">
              <w:rPr>
                <w:rFonts w:ascii="Times New Roman" w:hAnsi="Times New Roman" w:cs="Times New Roman"/>
                <w:bCs/>
                <w:sz w:val="20"/>
                <w:szCs w:val="20"/>
              </w:rPr>
              <w:t>Melon Seeds</w:t>
            </w:r>
          </w:p>
        </w:tc>
        <w:tc>
          <w:tcPr>
            <w:tcW w:w="1519" w:type="dxa"/>
            <w:vAlign w:val="center"/>
          </w:tcPr>
          <w:p w14:paraId="23501F86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vAlign w:val="center"/>
          </w:tcPr>
          <w:p w14:paraId="53D61D83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58370F84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535B2E7E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6C13750F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417E9FC2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31C3B11D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3B6E84FF" w14:textId="77777777" w:rsidR="001E709E" w:rsidRPr="002C6A00" w:rsidRDefault="001E709E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0A798D" w:rsidRPr="002C6A00" w14:paraId="0B63A549" w14:textId="77777777" w:rsidTr="000A798D">
        <w:trPr>
          <w:trHeight w:val="827"/>
        </w:trPr>
        <w:tc>
          <w:tcPr>
            <w:tcW w:w="1451" w:type="dxa"/>
            <w:vAlign w:val="center"/>
          </w:tcPr>
          <w:p w14:paraId="0DDE507D" w14:textId="730D1873" w:rsidR="000A798D" w:rsidRPr="000A798D" w:rsidRDefault="000A798D" w:rsidP="000A798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798D">
              <w:rPr>
                <w:rFonts w:ascii="Times New Roman" w:hAnsi="Times New Roman" w:cs="Times New Roman"/>
                <w:bCs/>
                <w:sz w:val="20"/>
                <w:szCs w:val="20"/>
              </w:rPr>
              <w:t>Watermelon Seeds</w:t>
            </w:r>
          </w:p>
        </w:tc>
        <w:tc>
          <w:tcPr>
            <w:tcW w:w="1519" w:type="dxa"/>
            <w:vAlign w:val="center"/>
          </w:tcPr>
          <w:p w14:paraId="24C28063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vAlign w:val="center"/>
          </w:tcPr>
          <w:p w14:paraId="54C4198D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021509EC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7C2A5216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7E9C0E67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43E1724A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3AEA57E0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4B3A01CB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0A798D" w:rsidRPr="002C6A00" w14:paraId="674D2470" w14:textId="77777777" w:rsidTr="000A798D">
        <w:trPr>
          <w:trHeight w:val="827"/>
        </w:trPr>
        <w:tc>
          <w:tcPr>
            <w:tcW w:w="1451" w:type="dxa"/>
            <w:vAlign w:val="center"/>
          </w:tcPr>
          <w:p w14:paraId="621DE094" w14:textId="5B03A984" w:rsidR="000A798D" w:rsidRPr="000A798D" w:rsidRDefault="000A798D" w:rsidP="000A798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798D">
              <w:rPr>
                <w:rFonts w:ascii="Times New Roman" w:hAnsi="Times New Roman" w:cs="Times New Roman"/>
                <w:bCs/>
                <w:sz w:val="20"/>
                <w:szCs w:val="20"/>
              </w:rPr>
              <w:t>Pumpkin Seeds</w:t>
            </w:r>
          </w:p>
        </w:tc>
        <w:tc>
          <w:tcPr>
            <w:tcW w:w="1519" w:type="dxa"/>
            <w:vAlign w:val="center"/>
          </w:tcPr>
          <w:p w14:paraId="2F3D8474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vAlign w:val="center"/>
          </w:tcPr>
          <w:p w14:paraId="660F2530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6E12947A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59D6F7B1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26E92662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5972325A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0D027BBE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3351E1B8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0A798D" w:rsidRPr="002C6A00" w14:paraId="59B80ADF" w14:textId="77777777" w:rsidTr="000A798D">
        <w:trPr>
          <w:trHeight w:val="827"/>
        </w:trPr>
        <w:tc>
          <w:tcPr>
            <w:tcW w:w="1451" w:type="dxa"/>
            <w:vAlign w:val="center"/>
          </w:tcPr>
          <w:p w14:paraId="1ABB0A0F" w14:textId="368B0153" w:rsidR="000A798D" w:rsidRPr="000A798D" w:rsidRDefault="000A798D" w:rsidP="000A798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798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antaloupe Seeds </w:t>
            </w:r>
          </w:p>
        </w:tc>
        <w:tc>
          <w:tcPr>
            <w:tcW w:w="1519" w:type="dxa"/>
            <w:vAlign w:val="center"/>
          </w:tcPr>
          <w:p w14:paraId="147D9454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vAlign w:val="center"/>
          </w:tcPr>
          <w:p w14:paraId="30B01ACE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6F0124D4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19EECA9C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78DF843B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31E0C92A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792224F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5C3AE034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0A798D" w:rsidRPr="002C6A00" w14:paraId="4A45E903" w14:textId="77777777" w:rsidTr="000A798D">
        <w:trPr>
          <w:trHeight w:val="827"/>
        </w:trPr>
        <w:tc>
          <w:tcPr>
            <w:tcW w:w="1451" w:type="dxa"/>
            <w:vAlign w:val="center"/>
          </w:tcPr>
          <w:p w14:paraId="691A8009" w14:textId="7708FAEB" w:rsidR="000A798D" w:rsidRPr="000A798D" w:rsidRDefault="000A798D" w:rsidP="000A798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798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ix </w:t>
            </w:r>
          </w:p>
        </w:tc>
        <w:tc>
          <w:tcPr>
            <w:tcW w:w="1519" w:type="dxa"/>
            <w:vAlign w:val="center"/>
          </w:tcPr>
          <w:p w14:paraId="38AEC8D7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990" w:type="dxa"/>
            <w:vAlign w:val="center"/>
          </w:tcPr>
          <w:p w14:paraId="245BA557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6AE2CE26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1A0B75F4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810" w:type="dxa"/>
            <w:vAlign w:val="center"/>
          </w:tcPr>
          <w:p w14:paraId="44B8C5B7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720" w:type="dxa"/>
            <w:vAlign w:val="center"/>
          </w:tcPr>
          <w:p w14:paraId="7F85E088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4E03C68E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643" w:type="dxa"/>
            <w:vAlign w:val="center"/>
          </w:tcPr>
          <w:p w14:paraId="01E506E3" w14:textId="77777777" w:rsidR="000A798D" w:rsidRPr="002C6A00" w:rsidRDefault="000A798D" w:rsidP="000A798D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</w:tbl>
    <w:p w14:paraId="5782F8B2" w14:textId="568BA52C" w:rsidR="008857AF" w:rsidRPr="000A798D" w:rsidRDefault="008857AF" w:rsidP="0028659F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64C6106" w14:textId="417D51FE" w:rsidR="008857AF" w:rsidRDefault="000A798D" w:rsidP="0028659F">
      <w:pPr>
        <w:jc w:val="both"/>
        <w:rPr>
          <w:rFonts w:ascii="Times New Roman" w:hAnsi="Times New Roman" w:cs="Times New Roman"/>
          <w:sz w:val="24"/>
          <w:szCs w:val="24"/>
        </w:rPr>
      </w:pPr>
      <w:r w:rsidRPr="000A798D">
        <w:rPr>
          <w:rFonts w:ascii="Times New Roman" w:hAnsi="Times New Roman" w:cs="Times New Roman"/>
          <w:sz w:val="24"/>
          <w:szCs w:val="24"/>
        </w:rPr>
        <w:t xml:space="preserve">Consent: I give my full consent to use my information for research purpose </w:t>
      </w:r>
    </w:p>
    <w:p w14:paraId="7FBF59E2" w14:textId="4EB1D63F" w:rsidR="000A798D" w:rsidRPr="000A798D" w:rsidRDefault="000A798D" w:rsidP="0028659F">
      <w:pPr>
        <w:jc w:val="both"/>
        <w:rPr>
          <w:rFonts w:ascii="Times New Roman" w:hAnsi="Times New Roman" w:cs="Times New Roman"/>
          <w:sz w:val="24"/>
          <w:szCs w:val="24"/>
        </w:rPr>
      </w:pPr>
      <w:r w:rsidRPr="0043520F">
        <w:rPr>
          <w:rFonts w:ascii="Times New Roman" w:hAnsi="Times New Roman" w:cs="Times New Roman"/>
          <w:b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>: ----------------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3520F">
        <w:rPr>
          <w:rFonts w:ascii="Times New Roman" w:hAnsi="Times New Roman" w:cs="Times New Roman"/>
          <w:b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>: ---------------------</w:t>
      </w:r>
    </w:p>
    <w:p w14:paraId="7096FE2A" w14:textId="6BA17CED" w:rsidR="008857AF" w:rsidRDefault="008857AF" w:rsidP="0028659F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D42910D" w14:textId="77777777" w:rsidR="008857AF" w:rsidRPr="0028659F" w:rsidRDefault="008857AF" w:rsidP="0028659F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8857AF" w:rsidRPr="00286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6360CA" w14:textId="77777777" w:rsidR="008E57FD" w:rsidRDefault="008E57FD" w:rsidP="000A798D">
      <w:pPr>
        <w:spacing w:after="0" w:line="240" w:lineRule="auto"/>
      </w:pPr>
      <w:r>
        <w:separator/>
      </w:r>
    </w:p>
  </w:endnote>
  <w:endnote w:type="continuationSeparator" w:id="0">
    <w:p w14:paraId="0F70B1AC" w14:textId="77777777" w:rsidR="008E57FD" w:rsidRDefault="008E57FD" w:rsidP="000A7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D0520" w14:textId="77777777" w:rsidR="008E57FD" w:rsidRDefault="008E57FD" w:rsidP="000A798D">
      <w:pPr>
        <w:spacing w:after="0" w:line="240" w:lineRule="auto"/>
      </w:pPr>
      <w:r>
        <w:separator/>
      </w:r>
    </w:p>
  </w:footnote>
  <w:footnote w:type="continuationSeparator" w:id="0">
    <w:p w14:paraId="54211B25" w14:textId="77777777" w:rsidR="008E57FD" w:rsidRDefault="008E57FD" w:rsidP="000A79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392F38"/>
    <w:multiLevelType w:val="hybridMultilevel"/>
    <w:tmpl w:val="70D4D9E8"/>
    <w:lvl w:ilvl="0" w:tplc="73C86484">
      <w:start w:val="350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jQzMLIwtjA2MjJS0lEKTi0uzszPAykwrgUAhQikPSwAAAA="/>
  </w:docVars>
  <w:rsids>
    <w:rsidRoot w:val="0028659F"/>
    <w:rsid w:val="000A798D"/>
    <w:rsid w:val="00156DBA"/>
    <w:rsid w:val="001E709E"/>
    <w:rsid w:val="0028659F"/>
    <w:rsid w:val="002C6A00"/>
    <w:rsid w:val="002F2468"/>
    <w:rsid w:val="003A34C9"/>
    <w:rsid w:val="0043520F"/>
    <w:rsid w:val="004D247D"/>
    <w:rsid w:val="004E69B3"/>
    <w:rsid w:val="005E28EB"/>
    <w:rsid w:val="00710850"/>
    <w:rsid w:val="007B5501"/>
    <w:rsid w:val="00847F96"/>
    <w:rsid w:val="008857AF"/>
    <w:rsid w:val="008E57FD"/>
    <w:rsid w:val="00954239"/>
    <w:rsid w:val="00A341D9"/>
    <w:rsid w:val="00AB3AD7"/>
    <w:rsid w:val="00BA76F5"/>
    <w:rsid w:val="00D644E9"/>
    <w:rsid w:val="00E7437E"/>
    <w:rsid w:val="00F9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7C2890"/>
  <w15:docId w15:val="{79D37BC4-30B0-4DB7-8FDF-E17F5061B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65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3A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7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98D"/>
  </w:style>
  <w:style w:type="paragraph" w:styleId="Footer">
    <w:name w:val="footer"/>
    <w:basedOn w:val="Normal"/>
    <w:link w:val="FooterChar"/>
    <w:uiPriority w:val="99"/>
    <w:unhideWhenUsed/>
    <w:rsid w:val="000A7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ahzadchemistpk@gmail.com</cp:lastModifiedBy>
  <cp:revision>2</cp:revision>
  <dcterms:created xsi:type="dcterms:W3CDTF">2020-11-07T12:48:00Z</dcterms:created>
  <dcterms:modified xsi:type="dcterms:W3CDTF">2020-11-07T12:48:00Z</dcterms:modified>
</cp:coreProperties>
</file>